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268"/>
        <w:gridCol w:w="6794"/>
      </w:tblGrid>
      <w:tr w:rsidR="00EA02D0" w:rsidRPr="002F15B6" w:rsidTr="002F15B6">
        <w:trPr>
          <w:trHeight w:val="1134"/>
        </w:trPr>
        <w:tc>
          <w:tcPr>
            <w:tcW w:w="9062" w:type="dxa"/>
            <w:gridSpan w:val="2"/>
            <w:shd w:val="clear" w:color="auto" w:fill="auto"/>
            <w:vAlign w:val="center"/>
          </w:tcPr>
          <w:p w:rsidR="00EA02D0" w:rsidRPr="002F15B6" w:rsidRDefault="00EA02D0" w:rsidP="002F15B6">
            <w:pPr>
              <w:jc w:val="center"/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2F15B6">
              <w:rPr>
                <w:b/>
                <w:sz w:val="24"/>
                <w:szCs w:val="24"/>
              </w:rPr>
              <w:t>FORMULARZ SPRAWOZDANIA Z REALIZACJI GRANTU</w:t>
            </w:r>
          </w:p>
          <w:p w:rsidR="00B336C4" w:rsidRPr="002F15B6" w:rsidRDefault="00B336C4" w:rsidP="002F15B6">
            <w:pPr>
              <w:jc w:val="center"/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dla doktorantów przygotowujących rozprawę doktorską</w:t>
            </w:r>
          </w:p>
          <w:p w:rsidR="00B15BF6" w:rsidRPr="002F15B6" w:rsidRDefault="00B336C4" w:rsidP="002F15B6">
            <w:pPr>
              <w:jc w:val="center"/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w dyscyplinie nauki o zarządzaniu i jakości</w:t>
            </w:r>
          </w:p>
        </w:tc>
      </w:tr>
      <w:tr w:rsidR="00EA02D0" w:rsidRPr="002F15B6" w:rsidTr="002F15B6">
        <w:trPr>
          <w:trHeight w:val="454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:rsidR="00EA02D0" w:rsidRPr="002F15B6" w:rsidRDefault="00EA02D0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  <w:highlight w:val="lightGray"/>
              </w:rPr>
              <w:t>DANE WNIOSKODAWCY/KIEROWNIKA GRANTU</w:t>
            </w:r>
          </w:p>
        </w:tc>
      </w:tr>
      <w:tr w:rsidR="00EA02D0" w:rsidRPr="002F15B6" w:rsidTr="002F15B6">
        <w:trPr>
          <w:trHeight w:val="680"/>
        </w:trPr>
        <w:tc>
          <w:tcPr>
            <w:tcW w:w="2268" w:type="dxa"/>
            <w:vAlign w:val="center"/>
          </w:tcPr>
          <w:p w:rsidR="00EA02D0" w:rsidRPr="002F15B6" w:rsidRDefault="00EA02D0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Imię, nazwisko kierownika grantu</w:t>
            </w:r>
            <w:r w:rsidR="004B717D" w:rsidRPr="002F15B6">
              <w:rPr>
                <w:b/>
                <w:sz w:val="24"/>
                <w:szCs w:val="24"/>
              </w:rPr>
              <w:t>, ORCID</w:t>
            </w:r>
          </w:p>
        </w:tc>
        <w:tc>
          <w:tcPr>
            <w:tcW w:w="6794" w:type="dxa"/>
          </w:tcPr>
          <w:p w:rsidR="00EA02D0" w:rsidRPr="002F15B6" w:rsidRDefault="00EA02D0" w:rsidP="00CE0829">
            <w:pPr>
              <w:rPr>
                <w:sz w:val="24"/>
                <w:szCs w:val="24"/>
              </w:rPr>
            </w:pPr>
          </w:p>
        </w:tc>
      </w:tr>
      <w:tr w:rsidR="00EA02D0" w:rsidRPr="002F15B6" w:rsidTr="002F15B6">
        <w:trPr>
          <w:trHeight w:val="510"/>
        </w:trPr>
        <w:tc>
          <w:tcPr>
            <w:tcW w:w="2268" w:type="dxa"/>
            <w:vAlign w:val="center"/>
          </w:tcPr>
          <w:p w:rsidR="00EA02D0" w:rsidRPr="002F15B6" w:rsidRDefault="00EA02D0" w:rsidP="00A7584B">
            <w:pPr>
              <w:rPr>
                <w:sz w:val="24"/>
                <w:szCs w:val="24"/>
              </w:rPr>
            </w:pPr>
            <w:r w:rsidRPr="002F15B6">
              <w:rPr>
                <w:sz w:val="24"/>
                <w:szCs w:val="24"/>
              </w:rPr>
              <w:t>Email, nr telefonu</w:t>
            </w:r>
          </w:p>
        </w:tc>
        <w:tc>
          <w:tcPr>
            <w:tcW w:w="6794" w:type="dxa"/>
          </w:tcPr>
          <w:p w:rsidR="00EA02D0" w:rsidRPr="002F15B6" w:rsidRDefault="00EA02D0" w:rsidP="00CE0829">
            <w:pPr>
              <w:rPr>
                <w:sz w:val="24"/>
                <w:szCs w:val="24"/>
              </w:rPr>
            </w:pPr>
          </w:p>
        </w:tc>
      </w:tr>
      <w:tr w:rsidR="00EA02D0" w:rsidRPr="002F15B6" w:rsidTr="002F15B6">
        <w:trPr>
          <w:trHeight w:val="510"/>
        </w:trPr>
        <w:tc>
          <w:tcPr>
            <w:tcW w:w="2268" w:type="dxa"/>
            <w:vAlign w:val="center"/>
          </w:tcPr>
          <w:p w:rsidR="00EA02D0" w:rsidRPr="002F15B6" w:rsidRDefault="009A0196" w:rsidP="00A7584B">
            <w:pPr>
              <w:rPr>
                <w:sz w:val="24"/>
                <w:szCs w:val="24"/>
              </w:rPr>
            </w:pPr>
            <w:r w:rsidRPr="002F15B6">
              <w:rPr>
                <w:sz w:val="24"/>
                <w:szCs w:val="24"/>
              </w:rPr>
              <w:t>Dyscyplina</w:t>
            </w:r>
          </w:p>
        </w:tc>
        <w:tc>
          <w:tcPr>
            <w:tcW w:w="6794" w:type="dxa"/>
          </w:tcPr>
          <w:p w:rsidR="00EA02D0" w:rsidRPr="002F15B6" w:rsidRDefault="00EA02D0" w:rsidP="00CE0829">
            <w:pPr>
              <w:rPr>
                <w:sz w:val="24"/>
                <w:szCs w:val="24"/>
              </w:rPr>
            </w:pPr>
          </w:p>
        </w:tc>
      </w:tr>
      <w:tr w:rsidR="00EA02D0" w:rsidRPr="002F15B6" w:rsidTr="002F15B6">
        <w:trPr>
          <w:trHeight w:val="454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:rsidR="00EA02D0" w:rsidRPr="002F15B6" w:rsidRDefault="00EA02D0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RAPORT Z REALIZACJI ZADAŃ BADAWCZYCH</w:t>
            </w:r>
          </w:p>
        </w:tc>
      </w:tr>
      <w:tr w:rsidR="00EA02D0" w:rsidRPr="002F15B6" w:rsidTr="002F15B6">
        <w:trPr>
          <w:trHeight w:val="567"/>
        </w:trPr>
        <w:tc>
          <w:tcPr>
            <w:tcW w:w="2268" w:type="dxa"/>
            <w:vAlign w:val="center"/>
          </w:tcPr>
          <w:p w:rsidR="00EA02D0" w:rsidRPr="002F15B6" w:rsidRDefault="00EA02D0" w:rsidP="00A7584B">
            <w:pPr>
              <w:rPr>
                <w:sz w:val="24"/>
                <w:szCs w:val="24"/>
              </w:rPr>
            </w:pPr>
            <w:r w:rsidRPr="002F15B6">
              <w:rPr>
                <w:sz w:val="24"/>
                <w:szCs w:val="24"/>
              </w:rPr>
              <w:t>Tytuł grantu</w:t>
            </w:r>
            <w:r w:rsidR="002F15B6">
              <w:rPr>
                <w:sz w:val="24"/>
                <w:szCs w:val="24"/>
              </w:rPr>
              <w:t>:</w:t>
            </w:r>
          </w:p>
        </w:tc>
        <w:tc>
          <w:tcPr>
            <w:tcW w:w="6794" w:type="dxa"/>
          </w:tcPr>
          <w:p w:rsidR="00EA02D0" w:rsidRPr="002F15B6" w:rsidRDefault="00EA02D0" w:rsidP="00CE0829">
            <w:pPr>
              <w:rPr>
                <w:sz w:val="24"/>
                <w:szCs w:val="24"/>
              </w:rPr>
            </w:pPr>
          </w:p>
        </w:tc>
      </w:tr>
      <w:tr w:rsidR="00EA02D0" w:rsidRPr="002F15B6" w:rsidTr="002F15B6">
        <w:tc>
          <w:tcPr>
            <w:tcW w:w="2268" w:type="dxa"/>
            <w:vAlign w:val="center"/>
          </w:tcPr>
          <w:p w:rsidR="00EA02D0" w:rsidRPr="002F15B6" w:rsidRDefault="002F15B6" w:rsidP="00A7584B">
            <w:pPr>
              <w:rPr>
                <w:sz w:val="24"/>
                <w:szCs w:val="24"/>
              </w:rPr>
            </w:pPr>
            <w:r w:rsidRPr="002F15B6">
              <w:rPr>
                <w:sz w:val="24"/>
                <w:szCs w:val="24"/>
              </w:rPr>
              <w:t>Sprawozdanie merytoryczne wraz ze wskazaniem rodzajów poniesionych kosztów</w:t>
            </w:r>
          </w:p>
        </w:tc>
        <w:tc>
          <w:tcPr>
            <w:tcW w:w="6794" w:type="dxa"/>
          </w:tcPr>
          <w:p w:rsidR="00EA02D0" w:rsidRPr="002F15B6" w:rsidRDefault="00EA02D0" w:rsidP="00EA02D0">
            <w:pPr>
              <w:rPr>
                <w:sz w:val="24"/>
                <w:szCs w:val="24"/>
              </w:rPr>
            </w:pPr>
            <w:r w:rsidRPr="002F15B6">
              <w:rPr>
                <w:sz w:val="24"/>
                <w:szCs w:val="24"/>
              </w:rPr>
              <w:t>max 3000 znaków</w:t>
            </w:r>
          </w:p>
          <w:p w:rsidR="001954FA" w:rsidRPr="002F15B6" w:rsidRDefault="001954FA" w:rsidP="001954FA">
            <w:pPr>
              <w:rPr>
                <w:sz w:val="24"/>
                <w:szCs w:val="24"/>
              </w:rPr>
            </w:pPr>
          </w:p>
          <w:p w:rsidR="00287D0E" w:rsidRPr="002F15B6" w:rsidRDefault="00287D0E" w:rsidP="00E6720A">
            <w:pPr>
              <w:rPr>
                <w:sz w:val="24"/>
                <w:szCs w:val="24"/>
              </w:rPr>
            </w:pPr>
          </w:p>
        </w:tc>
      </w:tr>
      <w:tr w:rsidR="00EA02D0" w:rsidRPr="002F15B6" w:rsidTr="002F15B6">
        <w:trPr>
          <w:trHeight w:val="454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:rsidR="00EA02D0" w:rsidRPr="002F15B6" w:rsidRDefault="009A0196" w:rsidP="00A7584B">
            <w:pPr>
              <w:rPr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KOSZTORYS</w:t>
            </w:r>
          </w:p>
        </w:tc>
      </w:tr>
      <w:tr w:rsidR="00EA02D0" w:rsidRPr="002F15B6" w:rsidTr="002F15B6">
        <w:trPr>
          <w:trHeight w:val="567"/>
        </w:trPr>
        <w:tc>
          <w:tcPr>
            <w:tcW w:w="2268" w:type="dxa"/>
            <w:vAlign w:val="center"/>
          </w:tcPr>
          <w:p w:rsidR="00EA02D0" w:rsidRPr="002F15B6" w:rsidRDefault="00EA02D0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Przyznana kwota:</w:t>
            </w:r>
          </w:p>
        </w:tc>
        <w:tc>
          <w:tcPr>
            <w:tcW w:w="6794" w:type="dxa"/>
          </w:tcPr>
          <w:p w:rsidR="00EA02D0" w:rsidRPr="002F15B6" w:rsidRDefault="00EA02D0" w:rsidP="00CE0829">
            <w:pPr>
              <w:rPr>
                <w:sz w:val="24"/>
                <w:szCs w:val="24"/>
              </w:rPr>
            </w:pPr>
          </w:p>
        </w:tc>
      </w:tr>
      <w:tr w:rsidR="00EA02D0" w:rsidRPr="002F15B6" w:rsidTr="002F15B6">
        <w:tc>
          <w:tcPr>
            <w:tcW w:w="2268" w:type="dxa"/>
            <w:vAlign w:val="center"/>
          </w:tcPr>
          <w:p w:rsidR="00EA02D0" w:rsidRPr="002F15B6" w:rsidRDefault="00EA02D0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Poniesione wydatki łącznie</w:t>
            </w:r>
            <w:r w:rsidR="00C84CD2" w:rsidRPr="002F15B6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6794" w:type="dxa"/>
          </w:tcPr>
          <w:p w:rsidR="00EA02D0" w:rsidRPr="002F15B6" w:rsidRDefault="00EA02D0" w:rsidP="009A0196">
            <w:pPr>
              <w:jc w:val="right"/>
              <w:rPr>
                <w:sz w:val="24"/>
                <w:szCs w:val="24"/>
              </w:rPr>
            </w:pPr>
          </w:p>
          <w:p w:rsidR="00EA02D0" w:rsidRPr="002F15B6" w:rsidRDefault="00EA02D0" w:rsidP="009A0196">
            <w:pPr>
              <w:ind w:right="174"/>
              <w:jc w:val="right"/>
              <w:rPr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Kwota:</w:t>
            </w:r>
            <w:r w:rsidRPr="002F15B6">
              <w:rPr>
                <w:sz w:val="24"/>
                <w:szCs w:val="24"/>
              </w:rPr>
              <w:t xml:space="preserve"> ……………………………………………….</w:t>
            </w:r>
          </w:p>
        </w:tc>
      </w:tr>
      <w:tr w:rsidR="00EA02D0" w:rsidRPr="002F15B6" w:rsidTr="002F15B6">
        <w:tc>
          <w:tcPr>
            <w:tcW w:w="2268" w:type="dxa"/>
            <w:vAlign w:val="center"/>
          </w:tcPr>
          <w:p w:rsidR="00EA02D0" w:rsidRPr="002F15B6" w:rsidRDefault="00EA02D0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Potwierdzenie poniesionych wydatków przez Sekcję Obsługi Finansowej Badań Naukowych</w:t>
            </w:r>
          </w:p>
        </w:tc>
        <w:tc>
          <w:tcPr>
            <w:tcW w:w="6794" w:type="dxa"/>
          </w:tcPr>
          <w:p w:rsidR="00EA02D0" w:rsidRPr="002F15B6" w:rsidRDefault="00EA02D0" w:rsidP="00CE0829">
            <w:pPr>
              <w:rPr>
                <w:sz w:val="24"/>
                <w:szCs w:val="24"/>
              </w:rPr>
            </w:pPr>
          </w:p>
        </w:tc>
      </w:tr>
      <w:tr w:rsidR="00EA02D0" w:rsidRPr="002F15B6" w:rsidTr="002F15B6">
        <w:trPr>
          <w:trHeight w:val="850"/>
        </w:trPr>
        <w:tc>
          <w:tcPr>
            <w:tcW w:w="2268" w:type="dxa"/>
            <w:vAlign w:val="center"/>
          </w:tcPr>
          <w:p w:rsidR="00EA02D0" w:rsidRPr="002F15B6" w:rsidRDefault="00EA02D0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Data:</w:t>
            </w:r>
          </w:p>
        </w:tc>
        <w:tc>
          <w:tcPr>
            <w:tcW w:w="6794" w:type="dxa"/>
            <w:vAlign w:val="center"/>
          </w:tcPr>
          <w:p w:rsidR="00EA02D0" w:rsidRPr="002F15B6" w:rsidRDefault="00EA02D0" w:rsidP="00A7584B">
            <w:pPr>
              <w:ind w:left="3344"/>
              <w:jc w:val="center"/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Podpis kierownika grantu:</w:t>
            </w:r>
          </w:p>
          <w:p w:rsidR="00417826" w:rsidRPr="002F15B6" w:rsidRDefault="00417826" w:rsidP="00A7584B">
            <w:pPr>
              <w:ind w:left="3344"/>
              <w:jc w:val="center"/>
              <w:rPr>
                <w:b/>
                <w:sz w:val="24"/>
                <w:szCs w:val="24"/>
              </w:rPr>
            </w:pPr>
          </w:p>
          <w:p w:rsidR="00EA02D0" w:rsidRPr="002F15B6" w:rsidRDefault="002F15B6" w:rsidP="00A7584B">
            <w:pPr>
              <w:ind w:left="3344" w:right="17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</w:t>
            </w:r>
          </w:p>
        </w:tc>
      </w:tr>
      <w:tr w:rsidR="00B15BF6" w:rsidRPr="002F15B6" w:rsidTr="002F15B6">
        <w:trPr>
          <w:trHeight w:val="1198"/>
        </w:trPr>
        <w:tc>
          <w:tcPr>
            <w:tcW w:w="2268" w:type="dxa"/>
            <w:shd w:val="clear" w:color="auto" w:fill="D0CECE" w:themeFill="background2" w:themeFillShade="E6"/>
            <w:vAlign w:val="center"/>
          </w:tcPr>
          <w:p w:rsidR="00B15BF6" w:rsidRPr="002F15B6" w:rsidRDefault="00B15BF6" w:rsidP="00A7584B">
            <w:pPr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Decyzja:</w:t>
            </w:r>
          </w:p>
        </w:tc>
        <w:tc>
          <w:tcPr>
            <w:tcW w:w="6794" w:type="dxa"/>
            <w:shd w:val="clear" w:color="auto" w:fill="D0CECE" w:themeFill="background2" w:themeFillShade="E6"/>
          </w:tcPr>
          <w:p w:rsidR="00B15BF6" w:rsidRPr="002F15B6" w:rsidRDefault="00B15BF6" w:rsidP="002F15B6">
            <w:pPr>
              <w:pStyle w:val="Akapitzlist"/>
              <w:numPr>
                <w:ilvl w:val="0"/>
                <w:numId w:val="2"/>
              </w:numPr>
              <w:spacing w:before="240"/>
              <w:ind w:left="284" w:hanging="284"/>
              <w:contextualSpacing w:val="0"/>
              <w:rPr>
                <w:b/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sprawozdanie z oceną pozytywną</w:t>
            </w:r>
            <w:r w:rsidR="002F15B6">
              <w:rPr>
                <w:sz w:val="24"/>
                <w:szCs w:val="24"/>
              </w:rPr>
              <w:t xml:space="preserve"> …………………………………………</w:t>
            </w:r>
          </w:p>
          <w:p w:rsidR="00B15BF6" w:rsidRPr="002F15B6" w:rsidRDefault="00B15BF6" w:rsidP="002F15B6">
            <w:pPr>
              <w:pStyle w:val="Akapitzlist"/>
              <w:numPr>
                <w:ilvl w:val="0"/>
                <w:numId w:val="2"/>
              </w:numPr>
              <w:spacing w:before="240"/>
              <w:ind w:left="284" w:hanging="284"/>
              <w:contextualSpacing w:val="0"/>
              <w:rPr>
                <w:sz w:val="24"/>
                <w:szCs w:val="24"/>
              </w:rPr>
            </w:pPr>
            <w:r w:rsidRPr="002F15B6">
              <w:rPr>
                <w:b/>
                <w:sz w:val="24"/>
                <w:szCs w:val="24"/>
              </w:rPr>
              <w:t>sprawozdanie z oceną negatywną</w:t>
            </w:r>
            <w:r w:rsidR="007551D0" w:rsidRPr="002F15B6">
              <w:rPr>
                <w:sz w:val="24"/>
                <w:szCs w:val="24"/>
              </w:rPr>
              <w:t xml:space="preserve"> </w:t>
            </w:r>
            <w:r w:rsidRPr="002F15B6">
              <w:rPr>
                <w:sz w:val="24"/>
                <w:szCs w:val="24"/>
              </w:rPr>
              <w:t>........................</w:t>
            </w:r>
            <w:r w:rsidR="002F15B6">
              <w:rPr>
                <w:sz w:val="24"/>
                <w:szCs w:val="24"/>
              </w:rPr>
              <w:t>...................</w:t>
            </w:r>
          </w:p>
          <w:p w:rsidR="00B15BF6" w:rsidRPr="002F15B6" w:rsidRDefault="00B15BF6" w:rsidP="00CE0829">
            <w:pPr>
              <w:rPr>
                <w:sz w:val="24"/>
                <w:szCs w:val="24"/>
              </w:rPr>
            </w:pPr>
          </w:p>
          <w:p w:rsidR="00B15BF6" w:rsidRPr="002F15B6" w:rsidRDefault="00B15BF6" w:rsidP="009A0196">
            <w:pPr>
              <w:ind w:right="174"/>
              <w:jc w:val="right"/>
              <w:rPr>
                <w:sz w:val="24"/>
                <w:szCs w:val="24"/>
              </w:rPr>
            </w:pPr>
            <w:r w:rsidRPr="002F15B6">
              <w:rPr>
                <w:sz w:val="24"/>
                <w:szCs w:val="24"/>
              </w:rPr>
              <w:t>............................................</w:t>
            </w:r>
          </w:p>
          <w:p w:rsidR="00B15BF6" w:rsidRPr="002F15B6" w:rsidRDefault="00B15BF6" w:rsidP="009A0196">
            <w:pPr>
              <w:ind w:right="174"/>
              <w:jc w:val="right"/>
              <w:rPr>
                <w:sz w:val="24"/>
                <w:szCs w:val="24"/>
              </w:rPr>
            </w:pPr>
            <w:r w:rsidRPr="002F15B6">
              <w:rPr>
                <w:sz w:val="24"/>
                <w:szCs w:val="24"/>
              </w:rPr>
              <w:t>podpis Dziekana Wydziału</w:t>
            </w:r>
          </w:p>
        </w:tc>
      </w:tr>
    </w:tbl>
    <w:p w:rsidR="00EA02D0" w:rsidRDefault="00EA02D0" w:rsidP="00417826">
      <w:pPr>
        <w:spacing w:before="120" w:after="0" w:line="240" w:lineRule="auto"/>
      </w:pPr>
      <w:r w:rsidRPr="00EA02D0">
        <w:rPr>
          <w:sz w:val="16"/>
          <w:szCs w:val="16"/>
        </w:rPr>
        <w:t>*</w:t>
      </w:r>
      <w:r w:rsidR="00A30E96">
        <w:rPr>
          <w:sz w:val="16"/>
          <w:szCs w:val="16"/>
        </w:rPr>
        <w:t xml:space="preserve"> </w:t>
      </w:r>
      <w:r w:rsidRPr="00EA02D0">
        <w:rPr>
          <w:sz w:val="16"/>
          <w:szCs w:val="16"/>
        </w:rPr>
        <w:t>Należy dołączyć potwierdzenia efektów realizacji grantu – odpowiednio: pisemne potwierdzenie z redakcji / wydawnictwa złożenia lub przyjęcia do druku publikacji, wydruk stron tytułowych, potwierdzeni</w:t>
      </w:r>
      <w:r w:rsidR="00417826">
        <w:rPr>
          <w:sz w:val="16"/>
          <w:szCs w:val="16"/>
        </w:rPr>
        <w:t>e złożenia wniosku projektowego</w:t>
      </w:r>
    </w:p>
    <w:p w:rsidR="00AA2FFF" w:rsidRDefault="00AA2FFF"/>
    <w:sectPr w:rsidR="00AA2F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7544"/>
    <w:multiLevelType w:val="hybridMultilevel"/>
    <w:tmpl w:val="2A00C8C8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462EE"/>
    <w:multiLevelType w:val="hybridMultilevel"/>
    <w:tmpl w:val="1120389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2058E"/>
    <w:multiLevelType w:val="hybridMultilevel"/>
    <w:tmpl w:val="A452623A"/>
    <w:lvl w:ilvl="0" w:tplc="EFA2DA70">
      <w:start w:val="3"/>
      <w:numFmt w:val="bullet"/>
      <w:lvlText w:val="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sjQ0tjM0tTMzNTEyUdpeDU4uLM/DyQAtNaAJ3slaosAAAA"/>
  </w:docVars>
  <w:rsids>
    <w:rsidRoot w:val="00EA02D0"/>
    <w:rsid w:val="00015FCA"/>
    <w:rsid w:val="000264F1"/>
    <w:rsid w:val="001954FA"/>
    <w:rsid w:val="00287D0E"/>
    <w:rsid w:val="002F008A"/>
    <w:rsid w:val="002F15B6"/>
    <w:rsid w:val="003F1629"/>
    <w:rsid w:val="00417826"/>
    <w:rsid w:val="004B717D"/>
    <w:rsid w:val="006B1A4F"/>
    <w:rsid w:val="0070579E"/>
    <w:rsid w:val="007551D0"/>
    <w:rsid w:val="00821CC2"/>
    <w:rsid w:val="008276D0"/>
    <w:rsid w:val="008840A3"/>
    <w:rsid w:val="00901D29"/>
    <w:rsid w:val="009A0196"/>
    <w:rsid w:val="009E5E17"/>
    <w:rsid w:val="00A30E96"/>
    <w:rsid w:val="00A51739"/>
    <w:rsid w:val="00A7584B"/>
    <w:rsid w:val="00AA2FFF"/>
    <w:rsid w:val="00B15BF6"/>
    <w:rsid w:val="00B1785A"/>
    <w:rsid w:val="00B336C4"/>
    <w:rsid w:val="00C84CD2"/>
    <w:rsid w:val="00D32DD0"/>
    <w:rsid w:val="00DB1699"/>
    <w:rsid w:val="00DD3078"/>
    <w:rsid w:val="00E6720A"/>
    <w:rsid w:val="00EA0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D3D6F45-167B-448F-B8DC-16E951D14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A02D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A0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A02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4FA2A846922042B0A48E30A7F3AABF" ma:contentTypeVersion="2" ma:contentTypeDescription="Utwórz nowy dokument." ma:contentTypeScope="" ma:versionID="53bc9504abc68f467100515d7646a987">
  <xsd:schema xmlns:xsd="http://www.w3.org/2001/XMLSchema" xmlns:xs="http://www.w3.org/2001/XMLSchema" xmlns:p="http://schemas.microsoft.com/office/2006/metadata/properties" xmlns:ns2="833aa1dc-8291-4e03-96b2-a51d9fc28f55" targetNamespace="http://schemas.microsoft.com/office/2006/metadata/properties" ma:root="true" ma:fieldsID="9566b03de7250c1f492415d4875dd42f" ns2:_="">
    <xsd:import namespace="833aa1dc-8291-4e03-96b2-a51d9fc28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aa1dc-8291-4e03-96b2-a51d9fc28f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B709CB-CE56-460A-988A-8D7FA3E9D0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3aa1dc-8291-4e03-96b2-a51d9fc28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27EA9E-7E04-44F2-B4A8-A1DB2C4E47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528902-FA54-41A1-95C4-2C6D54F147EF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833aa1dc-8291-4e03-96b2-a51d9fc28f5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949</Characters>
  <Application>Microsoft Office Word</Application>
  <DocSecurity>0</DocSecurity>
  <Lines>52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SH</dc:creator>
  <cp:keywords/>
  <dc:description/>
  <cp:lastModifiedBy>Ela</cp:lastModifiedBy>
  <cp:revision>2</cp:revision>
  <dcterms:created xsi:type="dcterms:W3CDTF">2021-11-26T07:47:00Z</dcterms:created>
  <dcterms:modified xsi:type="dcterms:W3CDTF">2021-11-26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FA2A846922042B0A48E30A7F3AABF</vt:lpwstr>
  </property>
</Properties>
</file>